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0-06</w:t>
      </w:r>
      <w:r>
        <w:t xml:space="preserve"> </w:t>
      </w:r>
      <w:r>
        <w:t xml:space="preserve">06:15:0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16734b50c38ab50e9c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0-06T06:15:07Z</dcterms:created>
  <dcterms:modified xsi:type="dcterms:W3CDTF">2023-10-06T06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0-06 06:15:01</vt:lpwstr>
  </property>
</Properties>
</file>